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FF4A6" w14:textId="6B91472D" w:rsidR="00C97EE6" w:rsidRPr="003B777B" w:rsidRDefault="00D3164F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Hlk72357215"/>
      <w:bookmarkEnd w:id="0"/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Case study</w:t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Lane Detection for Autonomous Vehicles using Computer Vision Algorithm</w:t>
      </w:r>
    </w:p>
    <w:p w14:paraId="05A94E7D" w14:textId="77777777" w:rsidR="002A6655" w:rsidRPr="003B777B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34BE24" w14:textId="1FDBF444" w:rsidR="00753D16" w:rsidRPr="003B777B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Roll Name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</w:t>
      </w:r>
    </w:p>
    <w:p w14:paraId="0F56D40A" w14:textId="7F8C054D" w:rsidR="005D73AA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3B777B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3B777B">
        <w:rPr>
          <w:rFonts w:ascii="Times New Roman" w:hAnsi="Times New Roman" w:cs="Times New Roman"/>
          <w:sz w:val="24"/>
          <w:szCs w:val="24"/>
          <w:lang w:val="en-US"/>
        </w:rPr>
        <w:t>2AID20002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  <w:t>Abhishek Gopinath</w:t>
      </w:r>
    </w:p>
    <w:p w14:paraId="39B44B97" w14:textId="2FA007F0" w:rsidR="005D73AA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3B777B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3B777B">
        <w:rPr>
          <w:rFonts w:ascii="Times New Roman" w:hAnsi="Times New Roman" w:cs="Times New Roman"/>
          <w:sz w:val="24"/>
          <w:szCs w:val="24"/>
          <w:lang w:val="en-US"/>
        </w:rPr>
        <w:t>2AID20010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  <w:t>Alan Henry</w:t>
      </w:r>
    </w:p>
    <w:p w14:paraId="183CDBA9" w14:textId="6FAE0182" w:rsidR="00AB2DF6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3B777B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3B777B">
        <w:rPr>
          <w:rFonts w:ascii="Times New Roman" w:hAnsi="Times New Roman" w:cs="Times New Roman"/>
          <w:sz w:val="24"/>
          <w:szCs w:val="24"/>
          <w:lang w:val="en-US"/>
        </w:rPr>
        <w:t>2AID20024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  <w:t>Jiss Joseph Thomas</w:t>
      </w:r>
    </w:p>
    <w:p w14:paraId="020271BF" w14:textId="77777777" w:rsidR="002A6655" w:rsidRPr="003B777B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3A7FF1" w14:textId="7EA0930C" w:rsidR="00D3164F" w:rsidRPr="003B777B" w:rsidRDefault="00D3164F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1.</w:t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/Objective</w:t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323A5CD9" w14:textId="77777777" w:rsidR="00355BE0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To detect lanes on the given dataset </w:t>
      </w:r>
      <w:r w:rsidR="003E480D"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of video or images of roads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or as real time, using computer vision algorithms which could be helpful in proper implementation of autonomous driving.</w:t>
      </w:r>
    </w:p>
    <w:p w14:paraId="4A4B39C9" w14:textId="00AE7054" w:rsidR="00D3164F" w:rsidRPr="003B777B" w:rsidRDefault="00D3164F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2.</w:t>
      </w:r>
      <w:r w:rsidR="00AB2DF6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set Description</w:t>
      </w:r>
    </w:p>
    <w:p w14:paraId="42F4A9D0" w14:textId="0C692AB7" w:rsidR="00D3164F" w:rsidRPr="003B777B" w:rsidRDefault="00355BE0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The dataset given to our problem statement could be either as a set of images of as video format. There are more than 1000 images for dataset containing images and two or three videos for detecting the same.</w:t>
      </w:r>
    </w:p>
    <w:p w14:paraId="3F236994" w14:textId="2BD87D7D" w:rsidR="00D3164F" w:rsidRPr="003B777B" w:rsidRDefault="00D3164F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Sample images</w:t>
      </w:r>
      <w:r w:rsidR="00AC453E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4E3A855" w14:textId="22329BC8" w:rsidR="004E1557" w:rsidRPr="003B777B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30B78AB" wp14:editId="6A177D66">
            <wp:extent cx="5731510" cy="3155550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5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F0673" w14:textId="0DAF871F" w:rsidR="004E1557" w:rsidRPr="003B777B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21DF67A3" wp14:editId="688F84E9">
            <wp:simplePos x="0" y="0"/>
            <wp:positionH relativeFrom="column">
              <wp:posOffset>0</wp:posOffset>
            </wp:positionH>
            <wp:positionV relativeFrom="paragraph">
              <wp:posOffset>3905250</wp:posOffset>
            </wp:positionV>
            <wp:extent cx="5724525" cy="3200400"/>
            <wp:effectExtent l="0" t="0" r="952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0694496" wp14:editId="325000C1">
            <wp:extent cx="5724525" cy="3200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01A1B" w14:textId="731F3B1F" w:rsidR="004E1557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30B098BA" wp14:editId="2CC5F119">
            <wp:extent cx="5715000" cy="33813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C0448" w14:textId="03AD06EA" w:rsidR="00F672B3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EF00CC" w14:textId="77777777" w:rsidR="00F672B3" w:rsidRPr="003B777B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83F5F9" w14:textId="77777777" w:rsidR="004E1557" w:rsidRPr="003B777B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962483" w14:textId="4E43C0E7" w:rsidR="00D3164F" w:rsidRPr="003B777B" w:rsidRDefault="00D3164F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3.</w:t>
      </w:r>
      <w:r w:rsidR="00F650BF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Analytical Questions/Statistical Questions/Prediction level Question</w:t>
      </w:r>
    </w:p>
    <w:p w14:paraId="2843DF0A" w14:textId="77777777" w:rsidR="00F650BF" w:rsidRPr="003B777B" w:rsidRDefault="00F650BF" w:rsidP="003B777B">
      <w:pPr>
        <w:jc w:val="both"/>
        <w:rPr>
          <w:rFonts w:ascii="Times New Roman" w:hAnsi="Times New Roman" w:cs="Times New Roman"/>
          <w:b/>
        </w:rPr>
      </w:pPr>
      <w:r w:rsidRPr="003B777B">
        <w:rPr>
          <w:rFonts w:ascii="Times New Roman" w:hAnsi="Times New Roman" w:cs="Times New Roman"/>
          <w:b/>
        </w:rPr>
        <w:t>Analysis</w:t>
      </w:r>
      <w:r w:rsidRPr="003B777B">
        <w:rPr>
          <w:rFonts w:ascii="Times New Roman" w:hAnsi="Times New Roman" w:cs="Times New Roman"/>
          <w:b/>
        </w:rPr>
        <w:tab/>
        <w:t>[10 questions]</w:t>
      </w:r>
    </w:p>
    <w:p w14:paraId="4ED04E3C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  <w:bCs/>
        </w:rPr>
        <w:t>1.</w:t>
      </w:r>
      <w:r w:rsidRPr="003B777B">
        <w:rPr>
          <w:rFonts w:ascii="Times New Roman" w:hAnsi="Times New Roman" w:cs="Times New Roman"/>
          <w:b/>
        </w:rPr>
        <w:t xml:space="preserve"> </w:t>
      </w:r>
      <w:r w:rsidRPr="003B777B">
        <w:rPr>
          <w:rFonts w:ascii="Times New Roman" w:hAnsi="Times New Roman" w:cs="Times New Roman"/>
        </w:rPr>
        <w:t>How many vehicles in the frame</w:t>
      </w:r>
    </w:p>
    <w:p w14:paraId="28563834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2. what are the objects detected in it</w:t>
      </w:r>
    </w:p>
    <w:p w14:paraId="0EB6E5A8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3. How many pedestrians are detected in it </w:t>
      </w:r>
    </w:p>
    <w:p w14:paraId="19950B7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Detecting road signs.</w:t>
      </w:r>
    </w:p>
    <w:p w14:paraId="05E4A46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5. Objects on the interest area.</w:t>
      </w:r>
    </w:p>
    <w:p w14:paraId="2F82C4CD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Lines inside the interest area.</w:t>
      </w:r>
    </w:p>
    <w:p w14:paraId="46C4C2B7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7.  Traffic signals detected </w:t>
      </w:r>
    </w:p>
    <w:p w14:paraId="056EC2F2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8. Wet area inside the interest area.</w:t>
      </w:r>
    </w:p>
    <w:p w14:paraId="053976F0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Dividers inside the frame.</w:t>
      </w:r>
    </w:p>
    <w:p w14:paraId="0894916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How far the lanes to be detected. </w:t>
      </w:r>
    </w:p>
    <w:p w14:paraId="469C044C" w14:textId="59E7F1EA" w:rsidR="00F650BF" w:rsidRDefault="00F650BF" w:rsidP="003B777B">
      <w:pPr>
        <w:jc w:val="both"/>
        <w:rPr>
          <w:rFonts w:ascii="Times New Roman" w:hAnsi="Times New Roman" w:cs="Times New Roman"/>
        </w:rPr>
      </w:pPr>
    </w:p>
    <w:p w14:paraId="323891EC" w14:textId="3F42E480" w:rsidR="00F672B3" w:rsidRDefault="00F672B3" w:rsidP="003B777B">
      <w:pPr>
        <w:jc w:val="both"/>
        <w:rPr>
          <w:rFonts w:ascii="Times New Roman" w:hAnsi="Times New Roman" w:cs="Times New Roman"/>
        </w:rPr>
      </w:pPr>
    </w:p>
    <w:p w14:paraId="0444CD35" w14:textId="5E812166" w:rsidR="00F672B3" w:rsidRDefault="00F672B3" w:rsidP="003B777B">
      <w:pPr>
        <w:jc w:val="both"/>
        <w:rPr>
          <w:rFonts w:ascii="Times New Roman" w:hAnsi="Times New Roman" w:cs="Times New Roman"/>
        </w:rPr>
      </w:pPr>
    </w:p>
    <w:p w14:paraId="1AEB3A45" w14:textId="4D273857" w:rsidR="00F672B3" w:rsidRDefault="00F672B3" w:rsidP="003B777B">
      <w:pPr>
        <w:jc w:val="both"/>
        <w:rPr>
          <w:rFonts w:ascii="Times New Roman" w:hAnsi="Times New Roman" w:cs="Times New Roman"/>
        </w:rPr>
      </w:pPr>
    </w:p>
    <w:p w14:paraId="6A5DC18E" w14:textId="77777777" w:rsidR="00F650BF" w:rsidRPr="003B777B" w:rsidRDefault="00F650BF" w:rsidP="003B777B">
      <w:pPr>
        <w:jc w:val="both"/>
        <w:rPr>
          <w:rFonts w:ascii="Times New Roman" w:hAnsi="Times New Roman" w:cs="Times New Roman"/>
          <w:b/>
        </w:rPr>
      </w:pPr>
      <w:r w:rsidRPr="003B777B">
        <w:rPr>
          <w:rFonts w:ascii="Times New Roman" w:hAnsi="Times New Roman" w:cs="Times New Roman"/>
          <w:b/>
        </w:rPr>
        <w:lastRenderedPageBreak/>
        <w:t>Analytics</w:t>
      </w:r>
      <w:r w:rsidRPr="003B777B">
        <w:rPr>
          <w:rFonts w:ascii="Times New Roman" w:hAnsi="Times New Roman" w:cs="Times New Roman"/>
          <w:b/>
        </w:rPr>
        <w:tab/>
      </w:r>
      <w:r w:rsidRPr="003B777B">
        <w:rPr>
          <w:rFonts w:ascii="Times New Roman" w:hAnsi="Times New Roman" w:cs="Times New Roman"/>
          <w:b/>
        </w:rPr>
        <w:tab/>
        <w:t>[Historical data]</w:t>
      </w:r>
      <w:r w:rsidRPr="003B777B">
        <w:rPr>
          <w:rFonts w:ascii="Times New Roman" w:hAnsi="Times New Roman" w:cs="Times New Roman"/>
          <w:b/>
        </w:rPr>
        <w:tab/>
        <w:t>[10 questions]</w:t>
      </w:r>
    </w:p>
    <w:p w14:paraId="29D75EA5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1. Why vehicles are less in specific area</w:t>
      </w:r>
    </w:p>
    <w:p w14:paraId="4656B5A9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2. Why more pedestrians are found at certain point</w:t>
      </w:r>
    </w:p>
    <w:p w14:paraId="0783E672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3. Why the road is wet?</w:t>
      </w:r>
    </w:p>
    <w:p w14:paraId="6A2C52E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What type of road we are traveling on.</w:t>
      </w:r>
    </w:p>
    <w:p w14:paraId="4175E15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5. What time do most people drive</w:t>
      </w:r>
    </w:p>
    <w:p w14:paraId="62532DA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Do people dim their light while passing</w:t>
      </w:r>
    </w:p>
    <w:p w14:paraId="2C0C734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7. How often a certain route is taken.</w:t>
      </w:r>
    </w:p>
    <w:p w14:paraId="74B06447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8. How many speed breakers detected to </w:t>
      </w:r>
      <w:proofErr w:type="spellStart"/>
      <w:r w:rsidRPr="003B777B">
        <w:rPr>
          <w:rFonts w:ascii="Times New Roman" w:hAnsi="Times New Roman" w:cs="Times New Roman"/>
        </w:rPr>
        <w:t>analyze</w:t>
      </w:r>
      <w:proofErr w:type="spellEnd"/>
      <w:r w:rsidRPr="003B777B">
        <w:rPr>
          <w:rFonts w:ascii="Times New Roman" w:hAnsi="Times New Roman" w:cs="Times New Roman"/>
        </w:rPr>
        <w:t xml:space="preserve"> whether there is school nearby.</w:t>
      </w:r>
    </w:p>
    <w:p w14:paraId="2E03FC0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Why there is no horn sign detected</w:t>
      </w:r>
    </w:p>
    <w:p w14:paraId="69E8FC66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Why vehicle in the front is slowing down </w:t>
      </w:r>
    </w:p>
    <w:p w14:paraId="184C3895" w14:textId="2EFE5805" w:rsidR="00F650BF" w:rsidRDefault="00F650B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E837D59" w14:textId="456CAEC0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78D97B" w14:textId="383C4CCE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C5B3DE5" w14:textId="536269D5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1830319" w14:textId="77777777" w:rsidR="00F672B3" w:rsidRPr="003B777B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0395F3" w14:textId="6B2FBD79" w:rsidR="00D3164F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4.</w:t>
      </w:r>
      <w:r w:rsidR="00F650BF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Block Diagram</w:t>
      </w:r>
      <w:r w:rsidR="005E1588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82BAE12" w14:textId="2184ADF1" w:rsidR="005E1588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7A31E8C" w14:textId="17D79D84" w:rsidR="00F672B3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5C29912" w14:textId="55772E01" w:rsidR="00F672B3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82CB215" w14:textId="45B8A1AD" w:rsidR="00F672B3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71F3FB7" w14:textId="64DC2F76" w:rsidR="00F672B3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E15B5DB" w14:textId="51EE734A" w:rsidR="00F672B3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3C9CAE7" w14:textId="2F79E4C6" w:rsidR="00F672B3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4A4622" w14:textId="77777777" w:rsidR="00F672B3" w:rsidRPr="003B777B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9C5562" w14:textId="07DB571A" w:rsidR="00753D16" w:rsidRPr="003B777B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5.</w:t>
      </w:r>
      <w:r w:rsidR="007C2B5C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Preprocessing</w:t>
      </w:r>
      <w:r w:rsidR="005E1588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5BA062BF" w14:textId="3724DCCC" w:rsidR="004E1557" w:rsidRDefault="00753D1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5.a Image Processing in Spatial Domain</w:t>
      </w:r>
      <w:r w:rsidR="007C2B5C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(Filter</w:t>
      </w:r>
      <w:r w:rsidR="00C658A2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Details</w:t>
      </w:r>
      <w:r w:rsidR="004E1557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  <w:r w:rsidR="001846B2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14EB433B" w14:textId="77777777" w:rsidR="001846B2" w:rsidRPr="003B777B" w:rsidRDefault="001846B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F93219" w14:textId="1C374A64" w:rsidR="004E1557" w:rsidRDefault="004E1557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Image Smoothing</w:t>
      </w:r>
    </w:p>
    <w:p w14:paraId="102D8E5C" w14:textId="3EBB2375" w:rsidR="001846B2" w:rsidRDefault="001846B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C4C16A6" w14:textId="77777777" w:rsidR="001846B2" w:rsidRPr="003B777B" w:rsidRDefault="001846B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D03B476" w14:textId="77777777" w:rsidR="004E1557" w:rsidRPr="003B777B" w:rsidRDefault="004E1557" w:rsidP="003B777B">
      <w:pPr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verage Filter</w:t>
      </w:r>
    </w:p>
    <w:p w14:paraId="322EE25E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BAEFF46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9C0D001" wp14:editId="74F8C1A7">
            <wp:extent cx="5943600" cy="3324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3F314" w14:textId="6835756E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E6E9E8" w14:textId="66A8472A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0BF06F3" w14:textId="1B7A7950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8CAE28" w14:textId="7E0D9B4B" w:rsidR="00C658A2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B0B86E7" w14:textId="77777777" w:rsidR="001846B2" w:rsidRPr="003B777B" w:rsidRDefault="001846B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C10F9A7" w14:textId="72464E9C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E42B9CD" w14:textId="77777777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8110727" w14:textId="7777777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Weighted Average Filter</w:t>
      </w:r>
    </w:p>
    <w:p w14:paraId="504C488C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62A1749" wp14:editId="17CC097D">
            <wp:extent cx="5943600" cy="33242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0BFE35" w14:textId="77777777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1987F37C" w14:textId="34433318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Gaussian Blurring</w:t>
      </w:r>
    </w:p>
    <w:p w14:paraId="0F94A09C" w14:textId="30DE9C2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994BC35" wp14:editId="2A04EEC8">
            <wp:extent cx="5943600" cy="33242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96439" w14:textId="5426D9AA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92B5E" w14:textId="5081A278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42B009" w14:textId="516805F6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EB98D27" w14:textId="4F68E264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5C1EC46" w14:textId="77777777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3E23BDD" w14:textId="7777777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Median Filter</w:t>
      </w:r>
    </w:p>
    <w:p w14:paraId="291F7A28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1A494AF8" wp14:editId="08CDDD8B">
            <wp:extent cx="5943600" cy="33242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38B65F" w14:textId="77777777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379E2773" w14:textId="1423EC9B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Image Sharpening</w:t>
      </w:r>
    </w:p>
    <w:p w14:paraId="495C353A" w14:textId="7B91FA04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CB8E1FB" wp14:editId="3BC234C6">
            <wp:extent cx="5943600" cy="33242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15B53" w14:textId="428939F9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581CF7D" w14:textId="0001B393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C52B49D" w14:textId="6BE7DD4D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C369BB9" w14:textId="77777777" w:rsidR="00C658A2" w:rsidRPr="003B777B" w:rsidRDefault="00C658A2" w:rsidP="001846B2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2D2BA" w14:textId="7777777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Roberts Filter</w:t>
      </w:r>
    </w:p>
    <w:p w14:paraId="5D0B0F8C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46F5A8F" wp14:editId="5EF1F67D">
            <wp:extent cx="5943600" cy="3332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7BE52" w14:textId="77777777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0C604FF2" w14:textId="37B93FF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obel Filter</w:t>
      </w:r>
    </w:p>
    <w:p w14:paraId="65E7A179" w14:textId="4600CB45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38A11C0" wp14:editId="62D79B49">
            <wp:extent cx="5943600" cy="33254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2DF59" w14:textId="62BF2588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A0FC831" w14:textId="2A7FEE52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E6968F" w14:textId="112AAC77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2713C5" w14:textId="4F2E2B6E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450403" w14:textId="77777777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22A7F65" w14:textId="7777777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Gamma Transform</w:t>
      </w:r>
    </w:p>
    <w:p w14:paraId="3365F067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46D23A1" wp14:editId="69FC7E60">
            <wp:extent cx="5943600" cy="33242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1420C9" w14:textId="77777777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68C4676D" w14:textId="67AD369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Log Transform</w:t>
      </w:r>
    </w:p>
    <w:p w14:paraId="51C0A06E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6890D22" wp14:editId="22C9862E">
            <wp:extent cx="5943600" cy="33242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BDA2E" w14:textId="4AE4A111" w:rsidR="007C2B5C" w:rsidRPr="003B777B" w:rsidRDefault="007C2B5C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03F59A" w14:textId="72F1D90D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320CC32" w14:textId="5C467966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AC12BA" w14:textId="625726C9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E63A64" w14:textId="4E3AA85E" w:rsidR="00753D16" w:rsidRPr="003B777B" w:rsidRDefault="00753D16" w:rsidP="001846B2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5.b Image Processing in Frequency Domain</w:t>
      </w:r>
      <w:r w:rsidR="007C2B5C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(Filter Details)</w:t>
      </w:r>
      <w:r w:rsidR="001846B2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364C5FC9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0370C5" w14:textId="253D688C" w:rsidR="00AD7866" w:rsidRPr="003B777B" w:rsidRDefault="00AD7866" w:rsidP="003B777B">
      <w:pPr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2336" behindDoc="0" locked="0" layoutInCell="1" allowOverlap="1" wp14:anchorId="4F63BD12" wp14:editId="405928F1">
            <wp:simplePos x="0" y="0"/>
            <wp:positionH relativeFrom="column">
              <wp:posOffset>9525</wp:posOffset>
            </wp:positionH>
            <wp:positionV relativeFrom="paragraph">
              <wp:posOffset>419100</wp:posOffset>
            </wp:positionV>
            <wp:extent cx="5934075" cy="3267075"/>
            <wp:effectExtent l="0" t="0" r="9525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Image After Applying Noise:</w:t>
      </w:r>
    </w:p>
    <w:p w14:paraId="3FE0882B" w14:textId="23D4B423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0F6660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0A0BBC" w14:textId="113EA203" w:rsidR="00AD7866" w:rsidRPr="003B777B" w:rsidRDefault="00AD7866" w:rsidP="003B777B">
      <w:pPr>
        <w:numPr>
          <w:ilvl w:val="0"/>
          <w:numId w:val="6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3360" behindDoc="0" locked="0" layoutInCell="1" allowOverlap="1" wp14:anchorId="37847161" wp14:editId="058CF227">
            <wp:simplePos x="0" y="0"/>
            <wp:positionH relativeFrom="column">
              <wp:posOffset>23495</wp:posOffset>
            </wp:positionH>
            <wp:positionV relativeFrom="paragraph">
              <wp:posOffset>380365</wp:posOffset>
            </wp:positionV>
            <wp:extent cx="5920468" cy="3257550"/>
            <wp:effectExtent l="0" t="0" r="444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468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Low Pass Filter:</w:t>
      </w:r>
    </w:p>
    <w:p w14:paraId="227100CB" w14:textId="2BA9195C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43828E3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9856EB2" w14:textId="77777777" w:rsidR="00AD7866" w:rsidRPr="003B777B" w:rsidRDefault="00AD7866" w:rsidP="003B777B">
      <w:pPr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d Image:</w:t>
      </w:r>
    </w:p>
    <w:p w14:paraId="6EF48185" w14:textId="56B40B25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5408" behindDoc="0" locked="0" layoutInCell="1" allowOverlap="1" wp14:anchorId="31160CD6" wp14:editId="15045EFD">
            <wp:simplePos x="0" y="0"/>
            <wp:positionH relativeFrom="column">
              <wp:posOffset>5080</wp:posOffset>
            </wp:positionH>
            <wp:positionV relativeFrom="paragraph">
              <wp:posOffset>231775</wp:posOffset>
            </wp:positionV>
            <wp:extent cx="5934075" cy="3242945"/>
            <wp:effectExtent l="0" t="0" r="9525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4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br/>
      </w:r>
    </w:p>
    <w:p w14:paraId="3519C9DF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6241E9" w14:textId="2BF2C98E" w:rsidR="00AD7866" w:rsidRPr="003B777B" w:rsidRDefault="00AD7866" w:rsidP="003B777B">
      <w:pPr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4384" behindDoc="0" locked="0" layoutInCell="1" allowOverlap="1" wp14:anchorId="69C9F913" wp14:editId="1AAF15D3">
            <wp:simplePos x="0" y="0"/>
            <wp:positionH relativeFrom="column">
              <wp:posOffset>257175</wp:posOffset>
            </wp:positionH>
            <wp:positionV relativeFrom="paragraph">
              <wp:posOffset>303618</wp:posOffset>
            </wp:positionV>
            <wp:extent cx="6007894" cy="3314700"/>
            <wp:effectExtent l="0" t="0" r="0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894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Processed Image:</w:t>
      </w:r>
    </w:p>
    <w:p w14:paraId="09874F94" w14:textId="541C71D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272F3B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704A2A1" w14:textId="01652D8D" w:rsidR="00AD7866" w:rsidRPr="003B777B" w:rsidRDefault="00AD7866" w:rsidP="003B777B">
      <w:pPr>
        <w:numPr>
          <w:ilvl w:val="0"/>
          <w:numId w:val="9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7456" behindDoc="0" locked="0" layoutInCell="1" allowOverlap="1" wp14:anchorId="3CA8FC89" wp14:editId="305EA6E8">
            <wp:simplePos x="0" y="0"/>
            <wp:positionH relativeFrom="column">
              <wp:posOffset>190500</wp:posOffset>
            </wp:positionH>
            <wp:positionV relativeFrom="paragraph">
              <wp:posOffset>304800</wp:posOffset>
            </wp:positionV>
            <wp:extent cx="5934075" cy="3214291"/>
            <wp:effectExtent l="0" t="0" r="0" b="571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1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High Pass Filter:</w:t>
      </w:r>
    </w:p>
    <w:p w14:paraId="77DFC75D" w14:textId="78376D33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EF0228F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6AB7D1" w14:textId="6CB2E113" w:rsidR="00AD7866" w:rsidRPr="003B777B" w:rsidRDefault="00AD7866" w:rsidP="003B777B">
      <w:pPr>
        <w:numPr>
          <w:ilvl w:val="0"/>
          <w:numId w:val="10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6432" behindDoc="0" locked="0" layoutInCell="1" allowOverlap="1" wp14:anchorId="4E8FEBEF" wp14:editId="62A043DC">
            <wp:simplePos x="0" y="0"/>
            <wp:positionH relativeFrom="column">
              <wp:posOffset>257175</wp:posOffset>
            </wp:positionH>
            <wp:positionV relativeFrom="paragraph">
              <wp:posOffset>301625</wp:posOffset>
            </wp:positionV>
            <wp:extent cx="5934075" cy="3299550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9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:</w:t>
      </w:r>
    </w:p>
    <w:p w14:paraId="421AAE08" w14:textId="21911C9E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7039B30" w14:textId="074E6D20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BD16C0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4935255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CA5028" w14:textId="2D3F99C8" w:rsidR="00AD7866" w:rsidRPr="003B777B" w:rsidRDefault="001846B2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7696" behindDoc="0" locked="0" layoutInCell="1" allowOverlap="1" wp14:anchorId="79E4CC8C" wp14:editId="474A8FF1">
            <wp:simplePos x="0" y="0"/>
            <wp:positionH relativeFrom="column">
              <wp:posOffset>247668</wp:posOffset>
            </wp:positionH>
            <wp:positionV relativeFrom="paragraph">
              <wp:posOffset>303530</wp:posOffset>
            </wp:positionV>
            <wp:extent cx="5943600" cy="3304550"/>
            <wp:effectExtent l="0" t="0" r="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D7866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Processed Image:</w:t>
      </w:r>
    </w:p>
    <w:p w14:paraId="56720118" w14:textId="377F6482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EA0EB94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E7A8241" w14:textId="77777777" w:rsidR="00AD7866" w:rsidRPr="003B777B" w:rsidRDefault="00AD7866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Ideal Low Pass Filter</w:t>
      </w:r>
    </w:p>
    <w:p w14:paraId="2CE3CA43" w14:textId="7F1EBCF1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390B901" wp14:editId="72164DDA">
            <wp:extent cx="5737225" cy="3429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089" cy="344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3755E" w14:textId="5A8552DD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7C8C9EB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D32D3A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7AEF72" w14:textId="77777777" w:rsidR="00AD7866" w:rsidRPr="003B777B" w:rsidRDefault="00AD7866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Butterworth Low Pass Filter:</w:t>
      </w:r>
    </w:p>
    <w:p w14:paraId="0840DF67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5CB59303" wp14:editId="3CD5CCCE">
            <wp:extent cx="5737225" cy="33909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58818" cy="3403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47686" w14:textId="77777777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BC736FA" w14:textId="7BFB5D3A" w:rsidR="00AD7866" w:rsidRPr="003B777B" w:rsidRDefault="00AD7866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Gaussian Low Pass Filter</w:t>
      </w:r>
    </w:p>
    <w:p w14:paraId="6494F660" w14:textId="7CF709D8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711ED832" wp14:editId="4758DC71">
            <wp:extent cx="5755790" cy="34480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8399" cy="345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F1167" w14:textId="025B786F" w:rsidR="00AD7866" w:rsidRPr="003B777B" w:rsidRDefault="00AD7866" w:rsidP="001846B2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A27EFE7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BCADBF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624F4D" w14:textId="77777777" w:rsidR="00AD7866" w:rsidRPr="003B777B" w:rsidRDefault="00AD7866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Ideal High pass Filter</w:t>
      </w:r>
    </w:p>
    <w:p w14:paraId="1C8931CA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70DB2A5" wp14:editId="238B2462">
            <wp:extent cx="5810250" cy="34480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823038" cy="345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A6D40" w14:textId="77777777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647CCC0" w14:textId="78B3E7A4" w:rsidR="00AD7866" w:rsidRPr="003B777B" w:rsidRDefault="00AD7866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Butterworth High Pass Filter:</w:t>
      </w:r>
    </w:p>
    <w:p w14:paraId="1B86CEB3" w14:textId="392B1F8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BFF7F2C" wp14:editId="03BE7DF9">
            <wp:extent cx="5672455" cy="3352800"/>
            <wp:effectExtent l="0" t="0" r="444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684588" cy="3359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547C3" w14:textId="198762E1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7AB28F5" w14:textId="77777777" w:rsidR="00AD7866" w:rsidRPr="003B777B" w:rsidRDefault="00AD7866" w:rsidP="001846B2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B4608D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E8CB8E" w14:textId="77777777" w:rsidR="00AD7866" w:rsidRPr="003B777B" w:rsidRDefault="00AD7866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Gaussian High Pass Filter</w:t>
      </w:r>
    </w:p>
    <w:p w14:paraId="1CD5C142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DF37BC5" wp14:editId="40E004E4">
            <wp:extent cx="5761355" cy="33813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76126" cy="3390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9D55D" w14:textId="77777777" w:rsidR="001846B2" w:rsidRDefault="001846B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4D4EAB" w14:textId="78CDEEAA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Observation after Comparison Between Spatial and Frequency Domain Filters:</w:t>
      </w:r>
    </w:p>
    <w:p w14:paraId="36CFC732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Spatial Domain: </w:t>
      </w:r>
    </w:p>
    <w:p w14:paraId="5C19912B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Input -&gt; Image Processing -&gt; Output </w:t>
      </w:r>
    </w:p>
    <w:p w14:paraId="5BE30DD0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Frequency Domain: </w:t>
      </w:r>
    </w:p>
    <w:p w14:paraId="3095D3AF" w14:textId="77777777" w:rsidR="00AD7866" w:rsidRPr="003B777B" w:rsidRDefault="00AD7866" w:rsidP="003B777B">
      <w:p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Frequency + Distribution -&gt; Image Processing -&gt; Inverse Transformation -&gt; Output</w:t>
      </w:r>
    </w:p>
    <w:p w14:paraId="7EE6A25C" w14:textId="77777777" w:rsidR="00AD7866" w:rsidRPr="003B777B" w:rsidRDefault="00AD786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patial domain deals with image plane itself whereas Frequency domain deals with the rate of pixel change.</w:t>
      </w:r>
    </w:p>
    <w:p w14:paraId="70EF8FB1" w14:textId="2FE9D679" w:rsidR="00AD7866" w:rsidRPr="003B777B" w:rsidRDefault="00AD786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 xml:space="preserve">Spatial domain works based on direct manipulation of pixels whereas Frequency domain works based on modifying </w:t>
      </w:r>
      <w:r w:rsidR="007D142D" w:rsidRPr="003B777B">
        <w:rPr>
          <w:rFonts w:ascii="Times New Roman" w:hAnsi="Times New Roman" w:cs="Times New Roman"/>
          <w:sz w:val="24"/>
          <w:szCs w:val="24"/>
        </w:rPr>
        <w:t>Fourier</w:t>
      </w:r>
      <w:r w:rsidRPr="003B777B">
        <w:rPr>
          <w:rFonts w:ascii="Times New Roman" w:hAnsi="Times New Roman" w:cs="Times New Roman"/>
          <w:sz w:val="24"/>
          <w:szCs w:val="24"/>
        </w:rPr>
        <w:t xml:space="preserve"> </w:t>
      </w:r>
      <w:r w:rsidR="007D142D" w:rsidRPr="003B777B">
        <w:rPr>
          <w:rFonts w:ascii="Times New Roman" w:hAnsi="Times New Roman" w:cs="Times New Roman"/>
          <w:sz w:val="24"/>
          <w:szCs w:val="24"/>
        </w:rPr>
        <w:t>T</w:t>
      </w:r>
      <w:r w:rsidRPr="003B777B">
        <w:rPr>
          <w:rFonts w:ascii="Times New Roman" w:hAnsi="Times New Roman" w:cs="Times New Roman"/>
          <w:sz w:val="24"/>
          <w:szCs w:val="24"/>
        </w:rPr>
        <w:t>ransform.</w:t>
      </w:r>
    </w:p>
    <w:p w14:paraId="000D1493" w14:textId="3650FB09" w:rsidR="00F64EEB" w:rsidRPr="001846B2" w:rsidRDefault="00AD786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Spatial domain takes less time to computer whereas Frequency domain takes more time to compute.</w:t>
      </w:r>
    </w:p>
    <w:p w14:paraId="6BB75F32" w14:textId="5B5DD90D" w:rsidR="00F64EEB" w:rsidRDefault="00F64EE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A5CB498" w14:textId="77777777" w:rsidR="001846B2" w:rsidRPr="003B777B" w:rsidRDefault="001846B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31E8090" w14:textId="6BCCE3DC" w:rsidR="00AD7866" w:rsidRPr="003B777B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6.</w:t>
      </w:r>
      <w:r w:rsidR="00F64EEB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List of Features</w:t>
      </w:r>
      <w:r w:rsidR="00F64EEB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3B777B" w14:paraId="5E8D4136" w14:textId="77777777" w:rsidTr="008C72D7">
        <w:tc>
          <w:tcPr>
            <w:tcW w:w="3092" w:type="dxa"/>
          </w:tcPr>
          <w:p w14:paraId="7F1CE116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eature Name</w:t>
            </w:r>
          </w:p>
        </w:tc>
        <w:tc>
          <w:tcPr>
            <w:tcW w:w="3114" w:type="dxa"/>
          </w:tcPr>
          <w:p w14:paraId="11F40A9F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810" w:type="dxa"/>
          </w:tcPr>
          <w:p w14:paraId="5A483287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  <w:p w14:paraId="1EC74ACC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[Image/Vision]</w:t>
            </w:r>
          </w:p>
        </w:tc>
      </w:tr>
      <w:tr w:rsidR="007D142D" w:rsidRPr="003B777B" w14:paraId="7A13B487" w14:textId="77777777" w:rsidTr="008C72D7">
        <w:tc>
          <w:tcPr>
            <w:tcW w:w="3092" w:type="dxa"/>
          </w:tcPr>
          <w:p w14:paraId="6AD6E293" w14:textId="6B78D2AE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dges</w:t>
            </w:r>
          </w:p>
        </w:tc>
        <w:tc>
          <w:tcPr>
            <w:tcW w:w="3114" w:type="dxa"/>
          </w:tcPr>
          <w:p w14:paraId="50BF0090" w14:textId="5681AE11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lanes</w:t>
            </w:r>
          </w:p>
        </w:tc>
        <w:tc>
          <w:tcPr>
            <w:tcW w:w="2810" w:type="dxa"/>
          </w:tcPr>
          <w:p w14:paraId="4A85622A" w14:textId="11559D13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7D142D" w:rsidRPr="003B777B" w14:paraId="0D0D7417" w14:textId="77777777" w:rsidTr="008C72D7">
        <w:tc>
          <w:tcPr>
            <w:tcW w:w="3092" w:type="dxa"/>
          </w:tcPr>
          <w:p w14:paraId="6B426B87" w14:textId="113CFB13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lobs</w:t>
            </w:r>
          </w:p>
        </w:tc>
        <w:tc>
          <w:tcPr>
            <w:tcW w:w="3114" w:type="dxa"/>
          </w:tcPr>
          <w:p w14:paraId="6E2403C4" w14:textId="33B5543B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vehicles</w:t>
            </w:r>
          </w:p>
        </w:tc>
        <w:tc>
          <w:tcPr>
            <w:tcW w:w="2810" w:type="dxa"/>
          </w:tcPr>
          <w:p w14:paraId="76B15B6E" w14:textId="21353D16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8C72D7" w:rsidRPr="003B777B" w14:paraId="4521923A" w14:textId="77777777" w:rsidTr="008C72D7">
        <w:tc>
          <w:tcPr>
            <w:tcW w:w="3092" w:type="dxa"/>
          </w:tcPr>
          <w:p w14:paraId="6C0B8AEF" w14:textId="15722827" w:rsidR="008C72D7" w:rsidRPr="003B777B" w:rsidRDefault="005226F4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ner</w:t>
            </w:r>
          </w:p>
        </w:tc>
        <w:tc>
          <w:tcPr>
            <w:tcW w:w="3114" w:type="dxa"/>
          </w:tcPr>
          <w:p w14:paraId="11DDD642" w14:textId="06C465D4" w:rsidR="008C72D7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 w:rsidR="003350EF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</w:tcPr>
          <w:p w14:paraId="067156F4" w14:textId="095E33A7" w:rsidR="008C72D7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3350EF" w:rsidRPr="003B777B" w14:paraId="3FDE7B86" w14:textId="77777777" w:rsidTr="008C72D7">
        <w:tc>
          <w:tcPr>
            <w:tcW w:w="3092" w:type="dxa"/>
          </w:tcPr>
          <w:p w14:paraId="33F38EC4" w14:textId="55D39FF5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idges</w:t>
            </w:r>
          </w:p>
        </w:tc>
        <w:tc>
          <w:tcPr>
            <w:tcW w:w="3114" w:type="dxa"/>
          </w:tcPr>
          <w:p w14:paraId="21B8CAEC" w14:textId="7CBDB670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identify the shape and draw outline over the objects</w:t>
            </w:r>
          </w:p>
        </w:tc>
        <w:tc>
          <w:tcPr>
            <w:tcW w:w="2810" w:type="dxa"/>
          </w:tcPr>
          <w:p w14:paraId="494D91C8" w14:textId="6C316528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</w:tbl>
    <w:p w14:paraId="413C0D6C" w14:textId="5B064D57" w:rsidR="00753D16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BD1E7FC" w14:textId="5EBD7F2B" w:rsidR="001846B2" w:rsidRDefault="001846B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6C47F8C" w14:textId="77777777" w:rsidR="001846B2" w:rsidRPr="003B777B" w:rsidRDefault="001846B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DBC153" w14:textId="242D89F3" w:rsidR="00753D16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7.</w:t>
      </w:r>
      <w:r w:rsidR="007D142D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Feature Detection and Tracking</w:t>
      </w:r>
      <w:r w:rsidR="008374D6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021206A6" w14:textId="0895B9D7" w:rsidR="001846B2" w:rsidRDefault="001846B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073509" w14:textId="77777777" w:rsidR="001846B2" w:rsidRPr="003B777B" w:rsidRDefault="001846B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F1215D" w14:textId="77777777" w:rsidR="00B446C5" w:rsidRPr="003B777B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Harris Corner Detection:</w:t>
      </w:r>
      <w:r w:rsidR="00B446C5" w:rsidRPr="003B777B">
        <w:rPr>
          <w:rFonts w:ascii="Times New Roman" w:eastAsia="Times New Roman" w:hAnsi="Times New Roman" w:cs="Times New Roman"/>
          <w:sz w:val="24"/>
          <w:szCs w:val="24"/>
          <w:lang w:eastAsia="en-IN" w:bidi="ml-IN"/>
        </w:rPr>
        <w:t xml:space="preserve"> </w:t>
      </w:r>
    </w:p>
    <w:p w14:paraId="532898E6" w14:textId="215CDD1C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1.Take the grayscale of the original image</w:t>
      </w:r>
    </w:p>
    <w:p w14:paraId="577E9FA5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2. Apply a Gaussian filter to smooth out any noise</w:t>
      </w:r>
    </w:p>
    <w:p w14:paraId="2FBF72F4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3. Apply Sobel operator to find the x and y gradient values for every pixel in the grayscale image</w:t>
      </w:r>
    </w:p>
    <w:p w14:paraId="5EA9D7B3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lastRenderedPageBreak/>
        <w:t>4. For each pixel p in the grayscale image, consider a 3×3 window around it and compute the corner strength function. Call this its Harris value.</w:t>
      </w:r>
    </w:p>
    <w:p w14:paraId="34C4DECC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5. Find all pixels that exceed a certain threshold and are the local maxima within a certain window (to prevent redundant dupes of features)</w:t>
      </w:r>
    </w:p>
    <w:p w14:paraId="056AA21F" w14:textId="029B4A00" w:rsidR="00AB55E7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6. For each pixel that meets the criteria in 5, compute a feature descriptor.</w:t>
      </w:r>
    </w:p>
    <w:p w14:paraId="529F7DB0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DED1668" w14:textId="2658582A" w:rsidR="00AB55E7" w:rsidRPr="003B777B" w:rsidRDefault="00AB55E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98520A2" wp14:editId="3341E5A2">
            <wp:extent cx="5943600" cy="3344545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3C72A" w14:textId="2119A98E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8A768A" w14:textId="0AF270B1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D9E0CA" w14:textId="6E91587B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8FC623D" w14:textId="6551AC3A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94926C2" w14:textId="5660935A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201CA59" w14:textId="768A997C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2F2B73" w14:textId="32A2A8EE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537773F" w14:textId="5BE67BFC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42F530E" w14:textId="16921821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DB46DDF" w14:textId="0DE7F395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6786071" w14:textId="77777777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603DBE" w14:textId="77777777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88AD4FD" w14:textId="77777777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B81720A" w14:textId="079C76EB" w:rsidR="00AB55E7" w:rsidRPr="003B777B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SIFT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(Scale-Invariant Feature Transform):</w:t>
      </w:r>
    </w:p>
    <w:p w14:paraId="555B0D05" w14:textId="77777777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518E9E8" w14:textId="3F883AD3" w:rsidR="006C5CF5" w:rsidRPr="003B777B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Extrema Detection (</w:t>
      </w:r>
      <w:r w:rsidR="006C5CF5" w:rsidRPr="003B777B">
        <w:rPr>
          <w:rFonts w:ascii="Times New Roman" w:hAnsi="Times New Roman" w:cs="Times New Roman"/>
          <w:sz w:val="24"/>
          <w:szCs w:val="24"/>
          <w:lang w:val="en-US"/>
        </w:rPr>
        <w:t>Feature point (also called key point) detection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6E222EA" w14:textId="29A9C392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Potential location for finding features.</w:t>
      </w:r>
    </w:p>
    <w:p w14:paraId="27D21138" w14:textId="20F70987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point localization</w:t>
      </w:r>
    </w:p>
    <w:p w14:paraId="40355277" w14:textId="7A2F9C26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Accurately locating the feature key points.</w:t>
      </w:r>
    </w:p>
    <w:p w14:paraId="40EB6411" w14:textId="30D1CA7B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Orientation assignment</w:t>
      </w:r>
    </w:p>
    <w:p w14:paraId="7B519CA8" w14:textId="54F430CA" w:rsidR="008F14E8" w:rsidRPr="003B777B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 xml:space="preserve">Assigning orientation to </w:t>
      </w:r>
      <w:r w:rsidR="00B71121" w:rsidRPr="003B777B">
        <w:rPr>
          <w:rFonts w:ascii="Times New Roman" w:hAnsi="Times New Roman" w:cs="Times New Roman"/>
          <w:sz w:val="24"/>
          <w:szCs w:val="24"/>
        </w:rPr>
        <w:t>key points</w:t>
      </w:r>
      <w:r w:rsidRPr="003B777B">
        <w:rPr>
          <w:rFonts w:ascii="Times New Roman" w:hAnsi="Times New Roman" w:cs="Times New Roman"/>
          <w:sz w:val="24"/>
          <w:szCs w:val="24"/>
        </w:rPr>
        <w:t>.</w:t>
      </w:r>
    </w:p>
    <w:p w14:paraId="5EB4A8F2" w14:textId="76A72DFB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or generation.</w:t>
      </w:r>
    </w:p>
    <w:p w14:paraId="069BFFE8" w14:textId="5CD18270" w:rsidR="002A7725" w:rsidRPr="003B777B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Describing the key points as a high dimensional vector.</w:t>
      </w:r>
    </w:p>
    <w:p w14:paraId="3B33EF22" w14:textId="5820758B" w:rsidR="002A7725" w:rsidRPr="003B777B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Key point Matching</w:t>
      </w:r>
    </w:p>
    <w:p w14:paraId="704A3195" w14:textId="717B3911" w:rsidR="00F64EEB" w:rsidRPr="003B777B" w:rsidRDefault="00F64EEB" w:rsidP="003B777B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F493D42" w14:textId="77777777" w:rsidR="00F64EEB" w:rsidRPr="003B777B" w:rsidRDefault="00F64EEB" w:rsidP="003B777B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B3D6957" w14:textId="3E8AE4E0" w:rsidR="00AB55E7" w:rsidRPr="003B777B" w:rsidRDefault="00293C3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1552" behindDoc="0" locked="0" layoutInCell="1" allowOverlap="1" wp14:anchorId="209A11A2" wp14:editId="65A09DBB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3232547"/>
            <wp:effectExtent l="0" t="0" r="2540" b="635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25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14B3E2" w14:textId="398A715D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F2BC578" w14:textId="1D43476A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17778A" w14:textId="5451AE4A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C983FD2" w14:textId="57D54D8E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0D1A80" w14:textId="6ABE7923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83A2F59" w14:textId="5B3737EE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69940D" w14:textId="1D61BAD3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0A4C8EC" w14:textId="23188334" w:rsidR="00F64EE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6E258C" w14:textId="77777777" w:rsidR="001846B2" w:rsidRPr="003B777B" w:rsidRDefault="001846B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FEF38B" w14:textId="53FB0D64" w:rsidR="00AB55E7" w:rsidRPr="003B777B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SURF (Speeded-Up Robust Features)</w:t>
      </w:r>
      <w:r w:rsidR="003217B1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13D9F5A" w14:textId="77777777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6DB79D" w14:textId="2E957CB2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Extraction</w:t>
      </w:r>
    </w:p>
    <w:p w14:paraId="4C8B18A1" w14:textId="4CBF1075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Integral Images</w:t>
      </w:r>
    </w:p>
    <w:p w14:paraId="4D7732E3" w14:textId="1DBE8BC9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Hessian matrix-based interest points</w:t>
      </w:r>
    </w:p>
    <w:p w14:paraId="3957DEA4" w14:textId="41B9C153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representation</w:t>
      </w:r>
    </w:p>
    <w:p w14:paraId="785EF3EE" w14:textId="383AC2D6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ion</w:t>
      </w:r>
    </w:p>
    <w:p w14:paraId="377CE4F2" w14:textId="1F84DAC3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Orientation Assignment</w:t>
      </w:r>
    </w:p>
    <w:p w14:paraId="0C1AB17F" w14:textId="205A70BE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Extract Descriptor Components</w:t>
      </w:r>
    </w:p>
    <w:p w14:paraId="58918B95" w14:textId="2958C14B" w:rsidR="00F64EEB" w:rsidRPr="003B777B" w:rsidRDefault="00F64EEB" w:rsidP="003B777B">
      <w:pPr>
        <w:pStyle w:val="ListParagraph"/>
        <w:ind w:left="2160"/>
        <w:jc w:val="both"/>
        <w:rPr>
          <w:rFonts w:ascii="Times New Roman" w:hAnsi="Times New Roman" w:cs="Times New Roman"/>
          <w:sz w:val="24"/>
          <w:szCs w:val="24"/>
        </w:rPr>
      </w:pPr>
    </w:p>
    <w:p w14:paraId="102B3202" w14:textId="70A7CF18" w:rsidR="00F64EEB" w:rsidRPr="003B777B" w:rsidRDefault="00F64EEB" w:rsidP="003B777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8D1D32B" w14:textId="48A3EE55" w:rsidR="00AB55E7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9504" behindDoc="0" locked="0" layoutInCell="1" allowOverlap="1" wp14:anchorId="2CD9BB06" wp14:editId="22F49635">
            <wp:simplePos x="0" y="0"/>
            <wp:positionH relativeFrom="column">
              <wp:posOffset>47625</wp:posOffset>
            </wp:positionH>
            <wp:positionV relativeFrom="paragraph">
              <wp:posOffset>247650</wp:posOffset>
            </wp:positionV>
            <wp:extent cx="5934075" cy="3267075"/>
            <wp:effectExtent l="0" t="0" r="9525" b="9525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540162E" w14:textId="769FB534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F78B91" w14:textId="1EB2274C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39A5E7C" w14:textId="442786A6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B6572B6" w14:textId="3DEE72E1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FB9F581" w14:textId="1C0C58EA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0BBD703" w14:textId="613444F0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458388" w14:textId="5ED3B1CD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A58E48E" w14:textId="62A36CE2" w:rsidR="00F64EE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951236" w14:textId="77777777" w:rsidR="001846B2" w:rsidRPr="003B777B" w:rsidRDefault="001846B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49EF0E4" w14:textId="2331781A" w:rsidR="00AB55E7" w:rsidRPr="003B777B" w:rsidRDefault="00AB55E7" w:rsidP="003B777B">
      <w:pPr>
        <w:numPr>
          <w:ilvl w:val="0"/>
          <w:numId w:val="14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lastRenderedPageBreak/>
        <w:t>Multiscale Oriented Patches Descriptor (MOPS)</w:t>
      </w:r>
    </w:p>
    <w:p w14:paraId="608C0D41" w14:textId="77777777" w:rsidR="00AB55E7" w:rsidRPr="003B777B" w:rsidRDefault="00AB55E7" w:rsidP="003B777B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ranslation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T1)</w:t>
      </w:r>
    </w:p>
    <w:p w14:paraId="77E559D1" w14:textId="77777777" w:rsidR="00AB55E7" w:rsidRPr="003B777B" w:rsidRDefault="00AB55E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4B393A6" w14:textId="265C1110" w:rsidR="00AB55E7" w:rsidRPr="003B777B" w:rsidRDefault="00AB55E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46CA60A" wp14:editId="072AB21E">
            <wp:extent cx="5943600" cy="33242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749BC" w14:textId="77777777" w:rsidR="00293C3D" w:rsidRPr="003B777B" w:rsidRDefault="00293C3D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834105C" w14:textId="77777777" w:rsidR="00AB55E7" w:rsidRPr="003B777B" w:rsidRDefault="00AB55E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ACDC73E" w14:textId="128B944F" w:rsidR="00F31831" w:rsidRPr="003B777B" w:rsidRDefault="00AB55E7" w:rsidP="003B777B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Rotation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RMT1)</w:t>
      </w:r>
    </w:p>
    <w:p w14:paraId="19393C6B" w14:textId="77777777" w:rsidR="00AB55E7" w:rsidRPr="003B777B" w:rsidRDefault="00AB55E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0BFFCC58" wp14:editId="6F4EFC38">
            <wp:simplePos x="0" y="0"/>
            <wp:positionH relativeFrom="column">
              <wp:posOffset>63500</wp:posOffset>
            </wp:positionH>
            <wp:positionV relativeFrom="paragraph">
              <wp:posOffset>243766</wp:posOffset>
            </wp:positionV>
            <wp:extent cx="5943600" cy="3324225"/>
            <wp:effectExtent l="0" t="0" r="0" b="9525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CF9BE7" w14:textId="77777777" w:rsidR="00AB55E7" w:rsidRPr="003B777B" w:rsidRDefault="00AB55E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9CCE41" w14:textId="74C910FB" w:rsidR="00AB55E7" w:rsidRPr="003B777B" w:rsidRDefault="007D142D" w:rsidP="003B777B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noProof/>
          <w:sz w:val="40"/>
          <w:szCs w:val="40"/>
        </w:rPr>
        <w:lastRenderedPageBreak/>
        <w:drawing>
          <wp:anchor distT="0" distB="0" distL="114300" distR="114300" simplePos="0" relativeHeight="251672576" behindDoc="0" locked="0" layoutInCell="1" allowOverlap="1" wp14:anchorId="7E6AA87E" wp14:editId="31742E7C">
            <wp:simplePos x="0" y="0"/>
            <wp:positionH relativeFrom="column">
              <wp:posOffset>66675</wp:posOffset>
            </wp:positionH>
            <wp:positionV relativeFrom="paragraph">
              <wp:posOffset>366395</wp:posOffset>
            </wp:positionV>
            <wp:extent cx="5943600" cy="3328035"/>
            <wp:effectExtent l="0" t="0" r="0" b="5715"/>
            <wp:wrapTopAndBottom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B55E7" w:rsidRPr="003B777B">
        <w:rPr>
          <w:rFonts w:ascii="Times New Roman" w:hAnsi="Times New Roman" w:cs="Times New Roman"/>
          <w:b/>
          <w:bCs/>
          <w:i/>
          <w:iCs/>
          <w:sz w:val="24"/>
          <w:szCs w:val="24"/>
        </w:rPr>
        <w:t>Affine Transformation</w:t>
      </w:r>
    </w:p>
    <w:p w14:paraId="46E76EF4" w14:textId="708E1B26" w:rsidR="00F31831" w:rsidRPr="003B777B" w:rsidRDefault="00F31831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072FFB7" w14:textId="77777777" w:rsidR="00F31831" w:rsidRPr="003B777B" w:rsidRDefault="00F31831" w:rsidP="003B777B">
      <w:pPr>
        <w:pStyle w:val="Heading4"/>
        <w:numPr>
          <w:ilvl w:val="0"/>
          <w:numId w:val="15"/>
        </w:numPr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3B777B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t>Perspective Transformation</w:t>
      </w:r>
    </w:p>
    <w:p w14:paraId="26C8BF96" w14:textId="54EE1CFC" w:rsidR="00F31831" w:rsidRPr="003B777B" w:rsidRDefault="00F31831" w:rsidP="003B777B">
      <w:pPr>
        <w:ind w:left="360"/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 w:rsidRPr="003B777B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07ED5944" wp14:editId="3786301D">
            <wp:extent cx="2860040" cy="28600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040" cy="286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7EA8E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FDFBF3D" w14:textId="77777777" w:rsidR="00F31831" w:rsidRPr="003B777B" w:rsidRDefault="00F31831" w:rsidP="003B777B">
      <w:pPr>
        <w:pStyle w:val="Heading4"/>
        <w:numPr>
          <w:ilvl w:val="0"/>
          <w:numId w:val="15"/>
        </w:numPr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3B777B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lastRenderedPageBreak/>
        <w:t>Scaling</w:t>
      </w:r>
    </w:p>
    <w:p w14:paraId="25B86725" w14:textId="31F71084" w:rsidR="00F31831" w:rsidRDefault="00F31831" w:rsidP="003B777B">
      <w:pPr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  <w:noProof/>
        </w:rPr>
        <w:drawing>
          <wp:inline distT="0" distB="0" distL="0" distR="0" wp14:anchorId="44C3A0E9" wp14:editId="2000D13B">
            <wp:extent cx="2118240" cy="1180214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583" cy="119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178E8" w14:textId="60C85E21" w:rsidR="00CD3A92" w:rsidRDefault="00CD3A92" w:rsidP="003B777B">
      <w:pPr>
        <w:rPr>
          <w:rFonts w:ascii="Times New Roman" w:hAnsi="Times New Roman" w:cs="Times New Roman"/>
        </w:rPr>
      </w:pPr>
    </w:p>
    <w:p w14:paraId="01D00FF4" w14:textId="77777777" w:rsidR="00CD3A92" w:rsidRPr="003B777B" w:rsidRDefault="00CD3A92" w:rsidP="003B777B">
      <w:pPr>
        <w:rPr>
          <w:rFonts w:ascii="Times New Roman" w:hAnsi="Times New Roman" w:cs="Times New Roman"/>
        </w:rPr>
      </w:pPr>
    </w:p>
    <w:p w14:paraId="5ACF5AEB" w14:textId="77777777" w:rsidR="00F31831" w:rsidRPr="003B777B" w:rsidRDefault="00F31831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BE34BB" w14:textId="4BBFE047" w:rsidR="00753D16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8.</w:t>
      </w:r>
      <w:r w:rsid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Scene</w:t>
      </w:r>
      <w:r w:rsid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1B0BDDC9" w14:textId="77777777" w:rsidR="00CD3A92" w:rsidRPr="003B777B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DADC02B" w14:textId="77777777" w:rsidR="00CD3A92" w:rsidRDefault="00753D16" w:rsidP="003B777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="003B777B">
        <w:rPr>
          <w:rFonts w:ascii="Times New Roman" w:hAnsi="Times New Roman" w:cs="Times New Roman"/>
          <w:sz w:val="24"/>
          <w:szCs w:val="24"/>
          <w:lang w:val="en-US"/>
        </w:rPr>
        <w:t>Sample Image</w:t>
      </w:r>
      <w:r w:rsidR="00CD3A92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3B777B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7503A1DE" w14:textId="77777777" w:rsidR="00CD3A92" w:rsidRDefault="00CD3A92" w:rsidP="003B777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CF9E065" w14:textId="2765AD3F" w:rsidR="00753D16" w:rsidRDefault="003B777B" w:rsidP="003B777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FE320CB" wp14:editId="176DB928">
            <wp:extent cx="5715000" cy="338137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B41D70" w14:textId="77777777" w:rsidR="00CD3A92" w:rsidRDefault="00CD3A92" w:rsidP="003B777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A58B724" w14:textId="76D70DA1" w:rsidR="003B777B" w:rsidRPr="003B777B" w:rsidRDefault="003B777B" w:rsidP="003B777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eature to be detected: Faces</w:t>
      </w:r>
      <w:r w:rsidR="00D15468">
        <w:rPr>
          <w:rFonts w:ascii="Times New Roman" w:hAnsi="Times New Roman" w:cs="Times New Roman"/>
          <w:sz w:val="24"/>
          <w:szCs w:val="24"/>
          <w:lang w:val="en-US"/>
        </w:rPr>
        <w:t xml:space="preserve"> (Pedestrian or Cyclists)</w:t>
      </w:r>
    </w:p>
    <w:p w14:paraId="03613861" w14:textId="43BC9D42" w:rsidR="00CD3A92" w:rsidRDefault="00CD3A92" w:rsidP="003B777B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35E9B369" w14:textId="61949317" w:rsidR="00CD3A92" w:rsidRDefault="00CD3A92" w:rsidP="003B777B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1BDBD24B" w14:textId="77777777" w:rsidR="00CD3A92" w:rsidRDefault="00CD3A92" w:rsidP="003B777B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2C96B752" w14:textId="20E4FBA2" w:rsidR="00B54DA8" w:rsidRDefault="00B54DA8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1C7DAA7" w14:textId="7AB2C818" w:rsidR="00CD3A92" w:rsidRDefault="001846B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73600" behindDoc="0" locked="0" layoutInCell="1" allowOverlap="1" wp14:anchorId="595BAAE5" wp14:editId="5827D072">
            <wp:simplePos x="0" y="0"/>
            <wp:positionH relativeFrom="column">
              <wp:posOffset>-57150</wp:posOffset>
            </wp:positionH>
            <wp:positionV relativeFrom="paragraph">
              <wp:posOffset>0</wp:posOffset>
            </wp:positionV>
            <wp:extent cx="5724525" cy="3200400"/>
            <wp:effectExtent l="0" t="0" r="9525" b="0"/>
            <wp:wrapTopAndBottom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1B2D62" w14:textId="041542B9" w:rsidR="00D15468" w:rsidRDefault="001846B2" w:rsidP="00D1546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78720" behindDoc="0" locked="0" layoutInCell="1" allowOverlap="1" wp14:anchorId="52C32986" wp14:editId="686EF761">
            <wp:simplePos x="0" y="0"/>
            <wp:positionH relativeFrom="column">
              <wp:posOffset>0</wp:posOffset>
            </wp:positionH>
            <wp:positionV relativeFrom="paragraph">
              <wp:posOffset>433070</wp:posOffset>
            </wp:positionV>
            <wp:extent cx="5146040" cy="4371975"/>
            <wp:effectExtent l="0" t="0" r="0" b="9525"/>
            <wp:wrapTopAndBottom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6040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5468">
        <w:rPr>
          <w:rFonts w:ascii="Times New Roman" w:hAnsi="Times New Roman" w:cs="Times New Roman"/>
          <w:sz w:val="24"/>
          <w:szCs w:val="24"/>
          <w:lang w:val="en-US"/>
        </w:rPr>
        <w:t>Feature to be detected: Lanes</w:t>
      </w:r>
    </w:p>
    <w:p w14:paraId="3EAD57B3" w14:textId="77777777" w:rsidR="001846B2" w:rsidRDefault="001846B2" w:rsidP="00D1546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C5D6CBE" w14:textId="1D2C987C" w:rsidR="00D15468" w:rsidRPr="003B777B" w:rsidRDefault="00D15468" w:rsidP="00D1546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eature to be detected: Vehicles, Signals</w:t>
      </w:r>
    </w:p>
    <w:p w14:paraId="583B5F59" w14:textId="5F8350CE" w:rsidR="00753D16" w:rsidRPr="00CD3A92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9.</w:t>
      </w:r>
      <w:r w:rsidR="00CD3A92"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List of </w:t>
      </w:r>
      <w:r w:rsid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>o</w:t>
      </w: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>bjects in scene and the features</w:t>
      </w:r>
      <w:r w:rsid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78C5BA96" w14:textId="3838388D" w:rsidR="00753D16" w:rsidRPr="003B777B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53D16" w:rsidRPr="003B777B" w14:paraId="29CDFF68" w14:textId="77777777" w:rsidTr="00753D16">
        <w:tc>
          <w:tcPr>
            <w:tcW w:w="4508" w:type="dxa"/>
          </w:tcPr>
          <w:p w14:paraId="549403DA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bject Name</w:t>
            </w:r>
          </w:p>
        </w:tc>
        <w:tc>
          <w:tcPr>
            <w:tcW w:w="4508" w:type="dxa"/>
          </w:tcPr>
          <w:p w14:paraId="4D64A9AC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st of features for the object</w:t>
            </w:r>
          </w:p>
        </w:tc>
      </w:tr>
      <w:tr w:rsidR="00556401" w:rsidRPr="003B777B" w14:paraId="36DB313D" w14:textId="77777777" w:rsidTr="00753D16">
        <w:tc>
          <w:tcPr>
            <w:tcW w:w="4508" w:type="dxa"/>
          </w:tcPr>
          <w:p w14:paraId="5ECBFD0A" w14:textId="04D45733" w:rsidR="00556401" w:rsidRPr="003B777B" w:rsidRDefault="00556401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4508" w:type="dxa"/>
          </w:tcPr>
          <w:p w14:paraId="52B754AE" w14:textId="77777777" w:rsidR="00556401" w:rsidRPr="003B777B" w:rsidRDefault="00556401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35E8964F" w14:textId="1B65F317" w:rsidR="00556401" w:rsidRPr="003B777B" w:rsidRDefault="00556401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3B777B" w14:paraId="6F4A3B98" w14:textId="77777777" w:rsidTr="00753D16">
        <w:tc>
          <w:tcPr>
            <w:tcW w:w="4508" w:type="dxa"/>
          </w:tcPr>
          <w:p w14:paraId="11FCB127" w14:textId="185CA221" w:rsidR="0079481E" w:rsidRPr="003B777B" w:rsidRDefault="00BD38A5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hicles</w:t>
            </w:r>
          </w:p>
        </w:tc>
        <w:tc>
          <w:tcPr>
            <w:tcW w:w="4508" w:type="dxa"/>
          </w:tcPr>
          <w:p w14:paraId="3D050AB3" w14:textId="77777777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2624DD4B" w14:textId="05784AD3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3B777B" w14:paraId="11AA9928" w14:textId="77777777" w:rsidTr="00753D16">
        <w:tc>
          <w:tcPr>
            <w:tcW w:w="4508" w:type="dxa"/>
          </w:tcPr>
          <w:p w14:paraId="0DDD1CA6" w14:textId="63C51B04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destrians</w:t>
            </w:r>
            <w:r w:rsidR="004576C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Cyclists</w:t>
            </w:r>
          </w:p>
        </w:tc>
        <w:tc>
          <w:tcPr>
            <w:tcW w:w="4508" w:type="dxa"/>
          </w:tcPr>
          <w:p w14:paraId="69404D78" w14:textId="77777777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76A0CB77" w14:textId="62E8E3C9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3B777B" w14:paraId="2A4A6A53" w14:textId="77777777" w:rsidTr="00753D16">
        <w:tc>
          <w:tcPr>
            <w:tcW w:w="4508" w:type="dxa"/>
          </w:tcPr>
          <w:p w14:paraId="58C24FFF" w14:textId="1C86B3F7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gnals</w:t>
            </w:r>
          </w:p>
        </w:tc>
        <w:tc>
          <w:tcPr>
            <w:tcW w:w="4508" w:type="dxa"/>
          </w:tcPr>
          <w:p w14:paraId="3183D9E1" w14:textId="360E4D1B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</w:tbl>
    <w:p w14:paraId="5E41AA20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286D16" w14:textId="40713A7A" w:rsidR="00D3164F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>10.</w:t>
      </w:r>
      <w:r w:rsidR="00CD3A92"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>Face Detection</w:t>
      </w:r>
    </w:p>
    <w:p w14:paraId="3A473C8C" w14:textId="6146C607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Viola Jones Algorithm:</w:t>
      </w:r>
    </w:p>
    <w:p w14:paraId="7327E311" w14:textId="5E5F937E" w:rsidR="00CD3A92" w:rsidRPr="00CD3A92" w:rsidRDefault="001846B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3AA2D55" wp14:editId="7748BA6F">
            <wp:extent cx="3809707" cy="5639651"/>
            <wp:effectExtent l="0" t="0" r="63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130" cy="5661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DA833" w14:textId="110564FD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28A305FB" w14:textId="507577C2" w:rsidR="001F619F" w:rsidRPr="003B777B" w:rsidRDefault="00CD3A9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BE7C312">
            <wp:simplePos x="0" y="0"/>
            <wp:positionH relativeFrom="column">
              <wp:posOffset>-19050</wp:posOffset>
            </wp:positionH>
            <wp:positionV relativeFrom="paragraph">
              <wp:posOffset>1935480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1A5BFE83">
            <wp:simplePos x="0" y="0"/>
            <wp:positionH relativeFrom="column">
              <wp:posOffset>47625</wp:posOffset>
            </wp:positionH>
            <wp:positionV relativeFrom="paragraph">
              <wp:posOffset>0</wp:posOffset>
            </wp:positionV>
            <wp:extent cx="5724525" cy="1657350"/>
            <wp:effectExtent l="0" t="0" r="9525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15932B4" w14:textId="5E6B2BA0" w:rsidR="001F619F" w:rsidRPr="003B777B" w:rsidRDefault="001F619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C101B0D" w14:textId="32541DD9" w:rsidR="001F619F" w:rsidRPr="003B777B" w:rsidRDefault="001F619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5AAA1B" w14:textId="45803720" w:rsidR="00753D16" w:rsidRDefault="00466CDC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B158FB3" wp14:editId="2D1E41C1">
            <wp:extent cx="5734050" cy="2971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umber of faces detected: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9</w:t>
      </w:r>
    </w:p>
    <w:p w14:paraId="0333B0D5" w14:textId="47C657D5" w:rsidR="00CD3A92" w:rsidRP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Number of falsely detected faces: 1</w:t>
      </w:r>
    </w:p>
    <w:p w14:paraId="323CB822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11.Refer internet and fill the following related to face detection algorithms and Deep learning architecture</w:t>
      </w:r>
    </w:p>
    <w:p w14:paraId="5E70C099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[A sample entry has been provided. Can also include algorithms related to </w:t>
      </w:r>
      <w:proofErr w:type="spellStart"/>
      <w:proofErr w:type="gramStart"/>
      <w:r w:rsidRPr="003B777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violajones</w:t>
      </w:r>
      <w:r w:rsidR="00AB099B" w:rsidRPr="003B777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,adaboost</w:t>
      </w:r>
      <w:proofErr w:type="spellEnd"/>
      <w:proofErr w:type="gramEnd"/>
      <w:r w:rsidR="00AB099B" w:rsidRPr="003B777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classifier also</w:t>
      </w:r>
      <w:r w:rsidRPr="003B777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]</w:t>
      </w:r>
    </w:p>
    <w:p w14:paraId="26999C07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990"/>
        <w:gridCol w:w="1551"/>
      </w:tblGrid>
      <w:tr w:rsidR="00DE299F" w:rsidRPr="00DE299F" w14:paraId="2FFBEA74" w14:textId="77777777" w:rsidTr="00884C7D">
        <w:trPr>
          <w:trHeight w:val="773"/>
        </w:trPr>
        <w:tc>
          <w:tcPr>
            <w:tcW w:w="1615" w:type="dxa"/>
          </w:tcPr>
          <w:p w14:paraId="126E3E67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 Detection Algorithm</w:t>
            </w:r>
          </w:p>
        </w:tc>
        <w:tc>
          <w:tcPr>
            <w:tcW w:w="4860" w:type="dxa"/>
          </w:tcPr>
          <w:p w14:paraId="2A5CB88E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L</w:t>
            </w:r>
          </w:p>
        </w:tc>
        <w:tc>
          <w:tcPr>
            <w:tcW w:w="990" w:type="dxa"/>
          </w:tcPr>
          <w:p w14:paraId="4220EFD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set</w:t>
            </w:r>
          </w:p>
        </w:tc>
        <w:tc>
          <w:tcPr>
            <w:tcW w:w="1551" w:type="dxa"/>
          </w:tcPr>
          <w:p w14:paraId="049DACD4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ep learning architecture</w:t>
            </w:r>
          </w:p>
        </w:tc>
      </w:tr>
      <w:tr w:rsidR="00DE299F" w:rsidRPr="00DE299F" w14:paraId="058D3A16" w14:textId="77777777" w:rsidTr="00884C7D">
        <w:trPr>
          <w:trHeight w:val="980"/>
        </w:trPr>
        <w:tc>
          <w:tcPr>
            <w:tcW w:w="1615" w:type="dxa"/>
          </w:tcPr>
          <w:p w14:paraId="6E5E28C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  <w:tc>
          <w:tcPr>
            <w:tcW w:w="4860" w:type="dxa"/>
          </w:tcPr>
          <w:p w14:paraId="2D4F1C75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50" w:anchor=":~:text=FaceNet%20is%20a%20face%20recognition,of%20face%20recognition%20benchmark%20datasets.&amp;text=About%20the%20FaceNet%20face%20recognition,implementations%20and%20pre%2Dtrained%20models" w:history="1">
              <w:r w:rsidRPr="00DE299F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90" w:type="dxa"/>
          </w:tcPr>
          <w:p w14:paraId="4F0376F7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</w:tcPr>
          <w:p w14:paraId="52F7BFFD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</w:tr>
      <w:tr w:rsidR="00DE299F" w:rsidRPr="00DE299F" w14:paraId="370D42B1" w14:textId="77777777" w:rsidTr="00884C7D">
        <w:trPr>
          <w:trHeight w:val="58"/>
        </w:trPr>
        <w:tc>
          <w:tcPr>
            <w:tcW w:w="1615" w:type="dxa"/>
          </w:tcPr>
          <w:p w14:paraId="15FA040F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istogram of Oriented Gradients using </w:t>
            </w: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</w:tcPr>
          <w:p w14:paraId="337A716A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990" w:type="dxa"/>
          </w:tcPr>
          <w:p w14:paraId="7B5DD1A9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</w:tcPr>
          <w:p w14:paraId="59413EA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E299F" w:rsidRPr="00DE299F" w14:paraId="2B766614" w14:textId="77777777" w:rsidTr="00884C7D">
        <w:trPr>
          <w:trHeight w:val="1160"/>
        </w:trPr>
        <w:tc>
          <w:tcPr>
            <w:tcW w:w="1615" w:type="dxa"/>
          </w:tcPr>
          <w:p w14:paraId="12C458B8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Haar</w:t>
            </w:r>
            <w:proofErr w:type="spellEnd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ascade Classifiers using OpenCV</w:t>
            </w:r>
          </w:p>
        </w:tc>
        <w:tc>
          <w:tcPr>
            <w:tcW w:w="4860" w:type="dxa"/>
          </w:tcPr>
          <w:p w14:paraId="118C4B3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990" w:type="dxa"/>
          </w:tcPr>
          <w:p w14:paraId="4E2E0B37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</w:tcPr>
          <w:p w14:paraId="57712A73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E299F" w:rsidRPr="00DE299F" w14:paraId="1F4F3EE0" w14:textId="77777777" w:rsidTr="00884C7D">
        <w:trPr>
          <w:trHeight w:val="971"/>
        </w:trPr>
        <w:tc>
          <w:tcPr>
            <w:tcW w:w="1615" w:type="dxa"/>
          </w:tcPr>
          <w:p w14:paraId="7836E11B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NN based face detector from </w:t>
            </w: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</w:tcPr>
          <w:p w14:paraId="6C66D2D3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990" w:type="dxa"/>
          </w:tcPr>
          <w:p w14:paraId="3FB2D8F8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</w:tcPr>
          <w:p w14:paraId="4B3A86B9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  <w:proofErr w:type="spellEnd"/>
          </w:p>
        </w:tc>
      </w:tr>
    </w:tbl>
    <w:p w14:paraId="34B654C3" w14:textId="77777777" w:rsidR="0004559E" w:rsidRDefault="0004559E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1D501C6" w14:textId="177E480C" w:rsidR="00AB099B" w:rsidRDefault="00B1362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12. </w:t>
      </w:r>
      <w:r w:rsidR="00AB099B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Performance Metrics</w:t>
      </w:r>
      <w:r w:rsidR="0004559E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29EBC83" w14:textId="77777777" w:rsidR="0004559E" w:rsidRPr="003B777B" w:rsidRDefault="0004559E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4"/>
        <w:gridCol w:w="1547"/>
        <w:gridCol w:w="1929"/>
        <w:gridCol w:w="3896"/>
      </w:tblGrid>
      <w:tr w:rsidR="00AB099B" w:rsidRPr="003B777B" w14:paraId="542D179C" w14:textId="77777777" w:rsidTr="00AB099B">
        <w:tc>
          <w:tcPr>
            <w:tcW w:w="2281" w:type="dxa"/>
          </w:tcPr>
          <w:p w14:paraId="23B1F0A2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etric</w:t>
            </w:r>
          </w:p>
        </w:tc>
        <w:tc>
          <w:tcPr>
            <w:tcW w:w="2068" w:type="dxa"/>
          </w:tcPr>
          <w:p w14:paraId="7C69394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2326" w:type="dxa"/>
          </w:tcPr>
          <w:p w14:paraId="6BC89052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341" w:type="dxa"/>
          </w:tcPr>
          <w:p w14:paraId="0855871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rmula</w:t>
            </w:r>
          </w:p>
        </w:tc>
      </w:tr>
      <w:tr w:rsidR="00AB099B" w:rsidRPr="003B777B" w14:paraId="123C8E1D" w14:textId="77777777" w:rsidTr="00AB099B">
        <w:tc>
          <w:tcPr>
            <w:tcW w:w="2281" w:type="dxa"/>
          </w:tcPr>
          <w:p w14:paraId="60EF9EBA" w14:textId="5F666D43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ek Signal to Noise Ratio (PSNR)</w:t>
            </w:r>
          </w:p>
        </w:tc>
        <w:tc>
          <w:tcPr>
            <w:tcW w:w="2068" w:type="dxa"/>
          </w:tcPr>
          <w:p w14:paraId="63A9245A" w14:textId="65F1DB56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6AE48847" w14:textId="6955A547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2341" w:type="dxa"/>
          </w:tcPr>
          <w:p w14:paraId="50DFFF29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)</m:t>
                </m:r>
              </m:oMath>
            </m:oMathPara>
          </w:p>
          <w:p w14:paraId="5C4D0819" w14:textId="74D65531" w:rsidR="00E35A8B" w:rsidRPr="003B777B" w:rsidRDefault="00E35A8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s the maximum possible pixel value of the image;</w:t>
            </w:r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="00EA33E5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proofErr w:type="spellStart"/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Squared Error;</w:t>
            </w:r>
          </w:p>
        </w:tc>
      </w:tr>
      <w:tr w:rsidR="00AB099B" w:rsidRPr="003B777B" w14:paraId="00C29F07" w14:textId="77777777" w:rsidTr="00AB099B">
        <w:tc>
          <w:tcPr>
            <w:tcW w:w="2281" w:type="dxa"/>
          </w:tcPr>
          <w:p w14:paraId="382498A5" w14:textId="23CAB59B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an Squared Error</w:t>
            </w:r>
            <w:r w:rsidR="0068033D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MSE)</w:t>
            </w:r>
          </w:p>
        </w:tc>
        <w:tc>
          <w:tcPr>
            <w:tcW w:w="2068" w:type="dxa"/>
          </w:tcPr>
          <w:p w14:paraId="6F00CEED" w14:textId="47A929A8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0D0F43E6" w14:textId="5AE7686C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2341" w:type="dxa"/>
          </w:tcPr>
          <w:p w14:paraId="573E82D0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3B777B" w:rsidRDefault="00550AD8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DAC9451" w14:textId="5A5BAFC8" w:rsidR="00550AD8" w:rsidRPr="003B777B" w:rsidRDefault="00550AD8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proofErr w:type="spellStart"/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n</m:t>
              </m:r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</w:t>
            </w:r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predicted values;</w:t>
            </w:r>
          </w:p>
        </w:tc>
      </w:tr>
      <w:tr w:rsidR="00AB099B" w:rsidRPr="003B777B" w14:paraId="6156A9FC" w14:textId="77777777" w:rsidTr="00AB099B">
        <w:tc>
          <w:tcPr>
            <w:tcW w:w="2281" w:type="dxa"/>
          </w:tcPr>
          <w:p w14:paraId="455B7A7A" w14:textId="52EE39BB" w:rsidR="00AB099B" w:rsidRPr="003B777B" w:rsidRDefault="0068033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Structural Similarity Index (SSIM)</w:t>
            </w:r>
          </w:p>
        </w:tc>
        <w:tc>
          <w:tcPr>
            <w:tcW w:w="2068" w:type="dxa"/>
          </w:tcPr>
          <w:p w14:paraId="6176773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18C900BB" w14:textId="2B8C28FD" w:rsidR="00AB099B" w:rsidRPr="003B777B" w:rsidRDefault="00527A1C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2341" w:type="dxa"/>
          </w:tcPr>
          <w:p w14:paraId="40BBDFBC" w14:textId="77777777" w:rsidR="00AB099B" w:rsidRPr="003B777B" w:rsidRDefault="00E52EB2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3B777B" w:rsidRDefault="00464553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4746E2C" w14:textId="7D7379A4" w:rsidR="00E52EB2" w:rsidRPr="003B777B" w:rsidRDefault="00E52EB2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ere</w:t>
            </w:r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SSIM</m:t>
              </m:r>
            </m:oMath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is the Structural Similarity Index;</w:t>
            </w:r>
          </w:p>
          <w:p w14:paraId="722DC7CB" w14:textId="4DB3CDD2" w:rsidR="00E52EB2" w:rsidRPr="003B777B" w:rsidRDefault="002E10CB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</m:t>
                  </m:r>
                </m:sub>
              </m:sSub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sub>
              </m:sSub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y</m:t>
                  </m:r>
                </m:sub>
              </m:sSub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 xml:space="preserve"> 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re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lastRenderedPageBreak/>
              <w:t>two variables to stabilize the division with weak denominator;</w:t>
            </w:r>
          </w:p>
        </w:tc>
      </w:tr>
    </w:tbl>
    <w:p w14:paraId="059388F5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7F9D807" w14:textId="2CBEEB39" w:rsidR="00D3164F" w:rsidRPr="00687F3A" w:rsidRDefault="00AB099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>13.</w:t>
      </w:r>
      <w:r w:rsidR="00687F3A"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>Deep Learning Architectures</w:t>
      </w:r>
    </w:p>
    <w:p w14:paraId="16E140CA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Identify the applications where the deep learning architectures has been applied]</w:t>
      </w:r>
    </w:p>
    <w:p w14:paraId="5A7F3A5B" w14:textId="77777777" w:rsidR="008C72D7" w:rsidRPr="003B777B" w:rsidRDefault="008C72D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refer DL_1.pdf]</w:t>
      </w:r>
    </w:p>
    <w:p w14:paraId="5DEE9F01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refer : </w:t>
      </w:r>
      <w:hyperlink r:id="rId51" w:history="1">
        <w:r w:rsidRPr="003B777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eveloper.ibm.com/technologies/artificial-intelligence/articles/cc-machine-learning-deep-learning-architectures/</w:t>
        </w:r>
      </w:hyperlink>
      <w:r w:rsidRPr="003B777B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2656E36C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refer:</w:t>
      </w:r>
      <w:r w:rsidRPr="003B777B">
        <w:rPr>
          <w:rFonts w:ascii="Times New Roman" w:hAnsi="Times New Roman" w:cs="Times New Roman"/>
        </w:rPr>
        <w:t xml:space="preserve">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AB099B" w:rsidRPr="003B777B" w14:paraId="03116AF2" w14:textId="77777777" w:rsidTr="00AB099B">
        <w:tc>
          <w:tcPr>
            <w:tcW w:w="1949" w:type="dxa"/>
          </w:tcPr>
          <w:p w14:paraId="6E5F7BF3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chitecture Name</w:t>
            </w:r>
          </w:p>
        </w:tc>
        <w:tc>
          <w:tcPr>
            <w:tcW w:w="1833" w:type="dxa"/>
          </w:tcPr>
          <w:p w14:paraId="602311A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1515" w:type="dxa"/>
          </w:tcPr>
          <w:p w14:paraId="3C6A62E1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86038B0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7E6BA7C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s</w:t>
            </w:r>
          </w:p>
        </w:tc>
      </w:tr>
      <w:tr w:rsidR="00AB099B" w:rsidRPr="003B777B" w14:paraId="55C7313E" w14:textId="77777777" w:rsidTr="00AB099B">
        <w:tc>
          <w:tcPr>
            <w:tcW w:w="1949" w:type="dxa"/>
          </w:tcPr>
          <w:p w14:paraId="4E4088F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STM</w:t>
            </w:r>
          </w:p>
        </w:tc>
        <w:tc>
          <w:tcPr>
            <w:tcW w:w="1833" w:type="dxa"/>
          </w:tcPr>
          <w:p w14:paraId="1CD3A81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NN</w:t>
            </w:r>
          </w:p>
        </w:tc>
        <w:tc>
          <w:tcPr>
            <w:tcW w:w="1515" w:type="dxa"/>
          </w:tcPr>
          <w:p w14:paraId="7EE4D0A6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2B255D07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36E9E9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0F6C7FAC" w14:textId="77777777" w:rsidTr="00AB099B">
        <w:tc>
          <w:tcPr>
            <w:tcW w:w="1949" w:type="dxa"/>
          </w:tcPr>
          <w:p w14:paraId="55B8F34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335B0B1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46C5790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20C1BFB1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43E3A63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5D348F0A" w14:textId="77777777" w:rsidTr="00AB099B">
        <w:tc>
          <w:tcPr>
            <w:tcW w:w="1949" w:type="dxa"/>
          </w:tcPr>
          <w:p w14:paraId="506AAE5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27AF3D0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08C55EA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16CD2B73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8089B24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2E921697" w14:textId="77777777" w:rsidTr="00AB099B">
        <w:tc>
          <w:tcPr>
            <w:tcW w:w="1949" w:type="dxa"/>
          </w:tcPr>
          <w:p w14:paraId="4460601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053ADB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653D4C3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7BA25716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1DF3D72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5795867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412E14" w14:textId="7DC44A50" w:rsidR="00AB099B" w:rsidRPr="00687F3A" w:rsidRDefault="00AB099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>14.</w:t>
      </w:r>
      <w:r w:rsidR="00687F3A"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8C72D7"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>Training,</w:t>
      </w:r>
      <w:r w:rsid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8C72D7"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>Testing and Validation</w:t>
      </w:r>
    </w:p>
    <w:p w14:paraId="5E9173C1" w14:textId="580EF456" w:rsidR="008C72D7" w:rsidRPr="003B777B" w:rsidRDefault="002A6655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Place the contents that is </w:t>
      </w:r>
      <w:proofErr w:type="gramStart"/>
      <w:r w:rsidRPr="003B777B">
        <w:rPr>
          <w:rFonts w:ascii="Times New Roman" w:hAnsi="Times New Roman" w:cs="Times New Roman"/>
          <w:sz w:val="24"/>
          <w:szCs w:val="24"/>
          <w:lang w:val="en-US"/>
        </w:rPr>
        <w:t>under :</w:t>
      </w:r>
      <w:proofErr w:type="gramEnd"/>
      <w:r w:rsidR="0004559E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0D129FB0" w14:textId="77777777" w:rsidR="002A6655" w:rsidRPr="003B777B" w:rsidRDefault="002E10CB" w:rsidP="003B777B">
      <w:pPr>
        <w:jc w:val="both"/>
        <w:rPr>
          <w:rFonts w:ascii="Times New Roman" w:hAnsi="Times New Roman" w:cs="Times New Roman"/>
        </w:rPr>
      </w:pPr>
      <w:hyperlink r:id="rId52" w:tgtFrame="_blank" w:history="1"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lionbridge.ai/</w:t>
        </w:r>
        <w:r w:rsidR="002A6655" w:rsidRPr="003B777B">
          <w:rPr>
            <w:rStyle w:val="mark0foidnjm9"/>
            <w:rFonts w:ascii="Times New Roman" w:hAnsi="Times New Roman" w:cs="Times New Roman"/>
            <w:color w:val="0000FF"/>
            <w:u w:val="single"/>
            <w:bdr w:val="none" w:sz="0" w:space="0" w:color="auto" w:frame="1"/>
            <w:shd w:val="clear" w:color="auto" w:fill="FFFFFF"/>
          </w:rPr>
          <w:t>training</w:t>
        </w:r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-data-guide/</w:t>
        </w:r>
      </w:hyperlink>
      <w:r w:rsidR="002A6655" w:rsidRPr="003B777B">
        <w:rPr>
          <w:rFonts w:ascii="Times New Roman" w:hAnsi="Times New Roman" w:cs="Times New Roman"/>
        </w:rPr>
        <w:t>]</w:t>
      </w:r>
    </w:p>
    <w:p w14:paraId="1E84DDFC" w14:textId="77777777" w:rsidR="002A6655" w:rsidRPr="003B777B" w:rsidRDefault="002A6655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[Provide your inference for 10-rule]</w:t>
      </w:r>
    </w:p>
    <w:p w14:paraId="6A44C51E" w14:textId="77777777" w:rsidR="00D3164F" w:rsidRPr="003B777B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="00D3164F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eferences</w:t>
      </w:r>
    </w:p>
    <w:p w14:paraId="31051723" w14:textId="77777777" w:rsidR="00E72A17" w:rsidRPr="003B777B" w:rsidRDefault="002E10CB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3" w:tgtFrame="_blank" w:tooltip="https://github.com/overtunned/lane_detection/tree/main/dataset" w:history="1">
        <w:r w:rsidR="00E72A17" w:rsidRPr="003B777B">
          <w:rPr>
            <w:rStyle w:val="Hyperlink"/>
            <w:rFonts w:ascii="Times New Roman" w:hAnsi="Times New Roman" w:cs="Times New Roman"/>
            <w:sz w:val="24"/>
            <w:szCs w:val="24"/>
          </w:rPr>
          <w:t>https://github.com/overtunned/lane_detection/tree/main/Dataset</w:t>
        </w:r>
      </w:hyperlink>
    </w:p>
    <w:p w14:paraId="1B1C369E" w14:textId="77777777" w:rsidR="00E72A17" w:rsidRPr="003B777B" w:rsidRDefault="002E10CB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4" w:history="1">
        <w:r w:rsidR="00E72A17" w:rsidRPr="003B777B">
          <w:rPr>
            <w:rStyle w:val="Hyperlink"/>
            <w:rFonts w:ascii="Times New Roman" w:hAnsi="Times New Roman" w:cs="Times New Roman"/>
          </w:rPr>
          <w:t>GitHub - rslim087a/road-video: Video required for finding lane lines</w:t>
        </w:r>
      </w:hyperlink>
    </w:p>
    <w:p w14:paraId="7E898809" w14:textId="640DB6B7" w:rsidR="00E72A17" w:rsidRPr="003B777B" w:rsidRDefault="002E10CB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5" w:history="1">
        <w:r w:rsidR="00E72A17" w:rsidRPr="003B777B">
          <w:rPr>
            <w:rStyle w:val="Hyperlink"/>
            <w:rFonts w:ascii="Times New Roman" w:hAnsi="Times New Roman" w:cs="Times New Roman"/>
          </w:rPr>
          <w:t>GitHub - rslim087a/road-image: image required for finding lane lines</w:t>
        </w:r>
      </w:hyperlink>
    </w:p>
    <w:p w14:paraId="4C8945FC" w14:textId="649347C1" w:rsidR="00E72A17" w:rsidRPr="003B777B" w:rsidRDefault="002E10CB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6" w:history="1">
        <w:proofErr w:type="spellStart"/>
        <w:r w:rsidR="00E72A17" w:rsidRPr="003B777B">
          <w:rPr>
            <w:rStyle w:val="Hyperlink"/>
            <w:rFonts w:ascii="Times New Roman" w:hAnsi="Times New Roman" w:cs="Times New Roman"/>
          </w:rPr>
          <w:t>CULane</w:t>
        </w:r>
        <w:proofErr w:type="spellEnd"/>
        <w:r w:rsidR="00E72A17" w:rsidRPr="003B777B">
          <w:rPr>
            <w:rStyle w:val="Hyperlink"/>
            <w:rFonts w:ascii="Times New Roman" w:hAnsi="Times New Roman" w:cs="Times New Roman"/>
          </w:rPr>
          <w:t xml:space="preserve"> dataset</w:t>
        </w:r>
      </w:hyperlink>
    </w:p>
    <w:p w14:paraId="6E8B0291" w14:textId="77777777" w:rsidR="00E72A17" w:rsidRPr="003B777B" w:rsidRDefault="002E10CB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7" w:history="1">
        <w:r w:rsidR="00E72A17" w:rsidRPr="003B777B">
          <w:rPr>
            <w:rStyle w:val="Hyperlink"/>
            <w:rFonts w:ascii="Times New Roman" w:hAnsi="Times New Roman" w:cs="Times New Roman"/>
          </w:rPr>
          <w:t>Real-time detection of road lane-lines for autonomous driving</w:t>
        </w:r>
      </w:hyperlink>
    </w:p>
    <w:p w14:paraId="1F28C735" w14:textId="77777777" w:rsidR="00E72A17" w:rsidRPr="003B777B" w:rsidRDefault="002E10CB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8" w:history="1">
        <w:r w:rsidR="00E72A17" w:rsidRPr="003B777B">
          <w:rPr>
            <w:rStyle w:val="Hyperlink"/>
            <w:rFonts w:ascii="Times New Roman" w:hAnsi="Times New Roman" w:cs="Times New Roman"/>
          </w:rPr>
          <w:t>Multi-Lane Detection and Tracking Using Vision for Traffic Situation Awareness</w:t>
        </w:r>
      </w:hyperlink>
    </w:p>
    <w:p w14:paraId="34C1E027" w14:textId="1513441D" w:rsidR="008C72D7" w:rsidRPr="003B777B" w:rsidRDefault="002E10CB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9" w:anchor=":~:text=Vehicle%20tracking%20has%20been%20performed,using%20adaptive%20background%20subtraction%20technique." w:history="1">
        <w:r w:rsidR="00E72A17" w:rsidRPr="003B777B">
          <w:rPr>
            <w:rStyle w:val="Hyperlink"/>
            <w:rFonts w:ascii="Times New Roman" w:hAnsi="Times New Roman" w:cs="Times New Roman"/>
          </w:rPr>
          <w:t>Real-Time Tracking and Lane Line Detection Technique for an Autonomous Ground Vehicle System</w:t>
        </w:r>
      </w:hyperlink>
    </w:p>
    <w:sectPr w:rsidR="008C72D7" w:rsidRPr="003B77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36D9D" w14:textId="77777777" w:rsidR="002E10CB" w:rsidRDefault="002E10CB" w:rsidP="00A427CA">
      <w:pPr>
        <w:spacing w:after="0" w:line="240" w:lineRule="auto"/>
      </w:pPr>
      <w:r>
        <w:separator/>
      </w:r>
    </w:p>
  </w:endnote>
  <w:endnote w:type="continuationSeparator" w:id="0">
    <w:p w14:paraId="2A7D120B" w14:textId="77777777" w:rsidR="002E10CB" w:rsidRDefault="002E10CB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2B69D" w14:textId="77777777" w:rsidR="002E10CB" w:rsidRDefault="002E10CB" w:rsidP="00A427CA">
      <w:pPr>
        <w:spacing w:after="0" w:line="240" w:lineRule="auto"/>
      </w:pPr>
      <w:r>
        <w:separator/>
      </w:r>
    </w:p>
  </w:footnote>
  <w:footnote w:type="continuationSeparator" w:id="0">
    <w:p w14:paraId="7C412837" w14:textId="77777777" w:rsidR="002E10CB" w:rsidRDefault="002E10CB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13"/>
  </w:num>
  <w:num w:numId="3">
    <w:abstractNumId w:val="10"/>
  </w:num>
  <w:num w:numId="4">
    <w:abstractNumId w:val="16"/>
  </w:num>
  <w:num w:numId="5">
    <w:abstractNumId w:val="6"/>
  </w:num>
  <w:num w:numId="6">
    <w:abstractNumId w:val="18"/>
  </w:num>
  <w:num w:numId="7">
    <w:abstractNumId w:val="7"/>
  </w:num>
  <w:num w:numId="8">
    <w:abstractNumId w:val="2"/>
  </w:num>
  <w:num w:numId="9">
    <w:abstractNumId w:val="11"/>
  </w:num>
  <w:num w:numId="10">
    <w:abstractNumId w:val="4"/>
  </w:num>
  <w:num w:numId="11">
    <w:abstractNumId w:val="0"/>
  </w:num>
  <w:num w:numId="12">
    <w:abstractNumId w:val="15"/>
  </w:num>
  <w:num w:numId="13">
    <w:abstractNumId w:val="1"/>
  </w:num>
  <w:num w:numId="14">
    <w:abstractNumId w:val="3"/>
  </w:num>
  <w:num w:numId="15">
    <w:abstractNumId w:val="14"/>
  </w:num>
  <w:num w:numId="16">
    <w:abstractNumId w:val="17"/>
  </w:num>
  <w:num w:numId="17">
    <w:abstractNumId w:val="5"/>
  </w:num>
  <w:num w:numId="18">
    <w:abstractNumId w:val="12"/>
  </w:num>
  <w:num w:numId="19">
    <w:abstractNumId w:val="9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rgUAu7a6sywAAAA="/>
  </w:docVars>
  <w:rsids>
    <w:rsidRoot w:val="00D3164F"/>
    <w:rsid w:val="0004559E"/>
    <w:rsid w:val="000D7CC0"/>
    <w:rsid w:val="001846B2"/>
    <w:rsid w:val="001F619F"/>
    <w:rsid w:val="002516B3"/>
    <w:rsid w:val="00293C3D"/>
    <w:rsid w:val="002A6655"/>
    <w:rsid w:val="002A7725"/>
    <w:rsid w:val="002E10CB"/>
    <w:rsid w:val="002F11E3"/>
    <w:rsid w:val="002F37AD"/>
    <w:rsid w:val="003217B1"/>
    <w:rsid w:val="003350EF"/>
    <w:rsid w:val="00355BE0"/>
    <w:rsid w:val="0036392F"/>
    <w:rsid w:val="003B777B"/>
    <w:rsid w:val="003E480D"/>
    <w:rsid w:val="00431A99"/>
    <w:rsid w:val="004576CC"/>
    <w:rsid w:val="00464553"/>
    <w:rsid w:val="00466CDC"/>
    <w:rsid w:val="00482EE0"/>
    <w:rsid w:val="004C4F8B"/>
    <w:rsid w:val="004E1557"/>
    <w:rsid w:val="004E5059"/>
    <w:rsid w:val="004F23ED"/>
    <w:rsid w:val="005226F4"/>
    <w:rsid w:val="00527A1C"/>
    <w:rsid w:val="00550AD8"/>
    <w:rsid w:val="00556401"/>
    <w:rsid w:val="005D73AA"/>
    <w:rsid w:val="005E1588"/>
    <w:rsid w:val="00620EAE"/>
    <w:rsid w:val="0068033D"/>
    <w:rsid w:val="00687F3A"/>
    <w:rsid w:val="006C0ACF"/>
    <w:rsid w:val="006C5CF5"/>
    <w:rsid w:val="0075294D"/>
    <w:rsid w:val="00753D16"/>
    <w:rsid w:val="00782588"/>
    <w:rsid w:val="0079122B"/>
    <w:rsid w:val="0079481E"/>
    <w:rsid w:val="007C2B5C"/>
    <w:rsid w:val="007D142D"/>
    <w:rsid w:val="00827265"/>
    <w:rsid w:val="008374D6"/>
    <w:rsid w:val="00864732"/>
    <w:rsid w:val="008C72D7"/>
    <w:rsid w:val="008F14E8"/>
    <w:rsid w:val="00A347AC"/>
    <w:rsid w:val="00A427CA"/>
    <w:rsid w:val="00A67904"/>
    <w:rsid w:val="00A952AD"/>
    <w:rsid w:val="00AB099B"/>
    <w:rsid w:val="00AB2DF6"/>
    <w:rsid w:val="00AB55E7"/>
    <w:rsid w:val="00AC453E"/>
    <w:rsid w:val="00AD661F"/>
    <w:rsid w:val="00AD7866"/>
    <w:rsid w:val="00AF4512"/>
    <w:rsid w:val="00B13626"/>
    <w:rsid w:val="00B446C5"/>
    <w:rsid w:val="00B54DA8"/>
    <w:rsid w:val="00B71121"/>
    <w:rsid w:val="00BD38A5"/>
    <w:rsid w:val="00C6172F"/>
    <w:rsid w:val="00C658A2"/>
    <w:rsid w:val="00C97EE6"/>
    <w:rsid w:val="00CD3A92"/>
    <w:rsid w:val="00CE2D1C"/>
    <w:rsid w:val="00CF5977"/>
    <w:rsid w:val="00D15468"/>
    <w:rsid w:val="00D3164F"/>
    <w:rsid w:val="00DE299F"/>
    <w:rsid w:val="00E35A8B"/>
    <w:rsid w:val="00E379A5"/>
    <w:rsid w:val="00E52EB2"/>
    <w:rsid w:val="00E72A17"/>
    <w:rsid w:val="00EA33E5"/>
    <w:rsid w:val="00EB7EC2"/>
    <w:rsid w:val="00F31831"/>
    <w:rsid w:val="00F64EEB"/>
    <w:rsid w:val="00F650BF"/>
    <w:rsid w:val="00F6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jpe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hyperlink" Target="https://machinelearningmastery.com/how-to-develop-a-face-recognition-system-using-facenet-in-keras-and-an-svm-classifier/" TargetMode="External"/><Relationship Id="rId55" Type="http://schemas.openxmlformats.org/officeDocument/2006/relationships/hyperlink" Target="https://github.com/rslim087a/road-image" TargetMode="Externa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hyperlink" Target="https://github.com/rslim087a/road-video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jpe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jpeg"/><Relationship Id="rId53" Type="http://schemas.openxmlformats.org/officeDocument/2006/relationships/hyperlink" Target="https://github.com/overtunned/lane_detection/tree/main/Dataset" TargetMode="External"/><Relationship Id="rId58" Type="http://schemas.openxmlformats.org/officeDocument/2006/relationships/hyperlink" Target="https://ieeexplore.ieee.org/document/9253415" TargetMode="Externa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hyperlink" Target="https://www.researchgate.net/publication/331478663_Real-Time_Detection_of_Road_Lane-Lines_for_Autonomous_Driving" TargetMode="External"/><Relationship Id="rId61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hyperlink" Target="https://lionbridge.ai/training-data-guide/" TargetMode="External"/><Relationship Id="rId6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hyperlink" Target="https://xingangpan.github.io/projects/CULane.html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developer.ibm.com/technologies/artificial-intelligence/articles/cc-machine-learning-deep-learning-architectures/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hyperlink" Target="https://link.springer.com/chapter/10.1007/978-981-15-0633-8_15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Props1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</TotalTime>
  <Pages>29</Pages>
  <Words>1479</Words>
  <Characters>843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Abhishek Gopinath Kovath [CB.EN.P2AID20002]</cp:lastModifiedBy>
  <cp:revision>67</cp:revision>
  <dcterms:created xsi:type="dcterms:W3CDTF">2021-05-16T06:27:00Z</dcterms:created>
  <dcterms:modified xsi:type="dcterms:W3CDTF">2021-05-20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